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01A79" w14:textId="77777777" w:rsidR="00371F74" w:rsidRDefault="00371F74" w:rsidP="00452D06">
      <w:pPr>
        <w:jc w:val="both"/>
        <w:rPr>
          <w:b/>
          <w:bCs/>
        </w:rPr>
      </w:pPr>
    </w:p>
    <w:p w14:paraId="5FD6992D" w14:textId="4E953F86" w:rsidR="00371F74" w:rsidRDefault="00371F74" w:rsidP="00234845">
      <w:pPr>
        <w:jc w:val="center"/>
        <w:rPr>
          <w:b/>
          <w:bCs/>
          <w:sz w:val="28"/>
          <w:szCs w:val="28"/>
        </w:rPr>
      </w:pPr>
      <w:r w:rsidRPr="00371F74">
        <w:rPr>
          <w:b/>
          <w:bCs/>
          <w:sz w:val="28"/>
          <w:szCs w:val="28"/>
        </w:rPr>
        <w:t xml:space="preserve">Heavy Metals Toxicity and </w:t>
      </w:r>
      <w:r w:rsidR="004F4A89">
        <w:rPr>
          <w:b/>
          <w:bCs/>
          <w:sz w:val="28"/>
          <w:szCs w:val="28"/>
        </w:rPr>
        <w:t xml:space="preserve">Medicinal Plants </w:t>
      </w:r>
      <w:r w:rsidRPr="00371F74">
        <w:rPr>
          <w:b/>
          <w:bCs/>
          <w:sz w:val="28"/>
          <w:szCs w:val="28"/>
        </w:rPr>
        <w:t>Productivity: A Looming Agricultural Challenge</w:t>
      </w:r>
    </w:p>
    <w:p w14:paraId="70C5F266" w14:textId="6E496071" w:rsidR="00C4634B" w:rsidRPr="00C4634B" w:rsidRDefault="00C4634B" w:rsidP="00C4634B">
      <w:pPr>
        <w:jc w:val="center"/>
        <w:rPr>
          <w:b/>
          <w:bCs/>
          <w:i/>
          <w:iCs/>
          <w:vertAlign w:val="superscript"/>
          <w:lang w:val="en-US"/>
        </w:rPr>
      </w:pPr>
      <w:r w:rsidRPr="00C4634B">
        <w:rPr>
          <w:b/>
          <w:bCs/>
          <w:i/>
          <w:iCs/>
          <w:lang w:val="en-US"/>
        </w:rPr>
        <w:t>Manoj Kumar Sharma</w:t>
      </w:r>
    </w:p>
    <w:p w14:paraId="4DD6FD8D" w14:textId="77777777" w:rsidR="00AE2F18" w:rsidRDefault="00C4634B" w:rsidP="00C4634B">
      <w:pPr>
        <w:jc w:val="center"/>
        <w:rPr>
          <w:b/>
          <w:bCs/>
          <w:i/>
          <w:iCs/>
          <w:lang w:val="en-US"/>
        </w:rPr>
      </w:pPr>
      <w:r w:rsidRPr="00C4634B">
        <w:rPr>
          <w:b/>
          <w:bCs/>
          <w:i/>
          <w:iCs/>
          <w:lang w:val="en-US"/>
        </w:rPr>
        <w:t xml:space="preserve">Department of Botany, </w:t>
      </w:r>
    </w:p>
    <w:p w14:paraId="74F13115" w14:textId="444F4807" w:rsidR="00C4634B" w:rsidRPr="00C4634B" w:rsidRDefault="00C4634B" w:rsidP="00C4634B">
      <w:pPr>
        <w:jc w:val="center"/>
        <w:rPr>
          <w:b/>
          <w:bCs/>
          <w:i/>
          <w:iCs/>
          <w:lang w:val="en-US"/>
        </w:rPr>
      </w:pPr>
      <w:r w:rsidRPr="00C4634B">
        <w:rPr>
          <w:b/>
          <w:bCs/>
          <w:i/>
          <w:iCs/>
          <w:lang w:val="en-US"/>
        </w:rPr>
        <w:t>J</w:t>
      </w:r>
      <w:r w:rsidR="000F6BBA">
        <w:rPr>
          <w:b/>
          <w:bCs/>
          <w:i/>
          <w:iCs/>
          <w:lang w:val="en-US"/>
        </w:rPr>
        <w:t xml:space="preserve">anta </w:t>
      </w:r>
      <w:r w:rsidRPr="00C4634B">
        <w:rPr>
          <w:b/>
          <w:bCs/>
          <w:i/>
          <w:iCs/>
          <w:lang w:val="en-US"/>
        </w:rPr>
        <w:t>V</w:t>
      </w:r>
      <w:r w:rsidR="000F6BBA">
        <w:rPr>
          <w:b/>
          <w:bCs/>
          <w:i/>
          <w:iCs/>
          <w:lang w:val="en-US"/>
        </w:rPr>
        <w:t>edic</w:t>
      </w:r>
      <w:r w:rsidRPr="00C4634B">
        <w:rPr>
          <w:b/>
          <w:bCs/>
          <w:i/>
          <w:iCs/>
          <w:lang w:val="en-US"/>
        </w:rPr>
        <w:t xml:space="preserve"> College, Baraut, Baghpat, Uttar Pradesh, India</w:t>
      </w:r>
    </w:p>
    <w:p w14:paraId="63F4E08C" w14:textId="45B11331" w:rsidR="00C4634B" w:rsidRPr="00C4634B" w:rsidRDefault="00C4634B" w:rsidP="00C4634B">
      <w:pPr>
        <w:jc w:val="center"/>
        <w:rPr>
          <w:b/>
          <w:bCs/>
          <w:sz w:val="28"/>
          <w:szCs w:val="28"/>
          <w:lang w:val="en-US"/>
        </w:rPr>
      </w:pPr>
      <w:r w:rsidRPr="00C4634B">
        <w:rPr>
          <w:b/>
          <w:bCs/>
          <w:i/>
          <w:iCs/>
          <w:lang w:val="en-US"/>
        </w:rPr>
        <w:t xml:space="preserve">Corresponding author: </w:t>
      </w:r>
      <w:hyperlink r:id="rId5" w:history="1">
        <w:r w:rsidRPr="00C4634B">
          <w:rPr>
            <w:rStyle w:val="Hyperlink"/>
            <w:b/>
            <w:bCs/>
            <w:i/>
            <w:iCs/>
            <w:lang w:val="en-US"/>
          </w:rPr>
          <w:t xml:space="preserve"> mbhardwaj1501@gmail.com</w:t>
        </w:r>
      </w:hyperlink>
    </w:p>
    <w:p w14:paraId="042DDC8C" w14:textId="77777777" w:rsidR="00371F74" w:rsidRPr="00371F74" w:rsidRDefault="00371F74" w:rsidP="00371F74">
      <w:pPr>
        <w:jc w:val="both"/>
        <w:rPr>
          <w:b/>
          <w:bCs/>
          <w:sz w:val="28"/>
          <w:szCs w:val="28"/>
        </w:rPr>
      </w:pPr>
    </w:p>
    <w:p w14:paraId="65791894" w14:textId="5EA44ACE" w:rsidR="00452D06" w:rsidRPr="00452D06" w:rsidRDefault="00452D06" w:rsidP="00452D06">
      <w:pPr>
        <w:jc w:val="both"/>
        <w:rPr>
          <w:b/>
          <w:bCs/>
        </w:rPr>
      </w:pPr>
      <w:r w:rsidRPr="00452D06">
        <w:rPr>
          <w:b/>
          <w:bCs/>
        </w:rPr>
        <w:t>Abstract</w:t>
      </w:r>
    </w:p>
    <w:p w14:paraId="71B0DC99" w14:textId="0639317A" w:rsidR="00452D06" w:rsidRPr="005648AE" w:rsidRDefault="00452D06" w:rsidP="00452D06">
      <w:pPr>
        <w:jc w:val="both"/>
      </w:pPr>
      <w:r w:rsidRPr="005648AE">
        <w:t xml:space="preserve">The escalation of heavy metal contamination in agricultural soils has emerged as a critical issue with profound implications for global crop productivity. Heavy metals, often introduced through anthropogenic activities, possess the capacity to impair crop growth and yield, compromise food quality, and pose significant threats to human health. This abstract provides a concise overview of the current state of heavy metal toxicity in </w:t>
      </w:r>
      <w:r w:rsidR="00F07D99" w:rsidRPr="005648AE">
        <w:t>crop</w:t>
      </w:r>
      <w:r w:rsidRPr="005648AE">
        <w:t>, its impact on crop productivity, and strategies for mitigation and prevention.</w:t>
      </w:r>
    </w:p>
    <w:p w14:paraId="290BDCEF" w14:textId="2E7D4A9B" w:rsidR="00452D06" w:rsidRPr="005648AE" w:rsidRDefault="00452D06" w:rsidP="00452D06">
      <w:pPr>
        <w:jc w:val="both"/>
      </w:pPr>
      <w:r w:rsidRPr="005648AE">
        <w:t>Heavy metals, including cadmium, lead, arsenic, and mercury, find their way into soils from various sources such as industrial discharges, mining, and the use of contaminated water for irrigation. Excessive levels of these metals in the soil can impede nutrient uptake by plants, leading to stunted growth, reduced photosynthesis, and diminished crop yields. The consequences extend beyond yield reduction, affecting the quality of crops and rendering vast tracts of land unsuitable for agriculture due to soil degradation.</w:t>
      </w:r>
      <w:r w:rsidR="007062D5" w:rsidRPr="005648AE">
        <w:t xml:space="preserve"> It then delves into the mechanisms by which heavy metals enter plant tissues, subsequently affecting their growth, nutritional quality, and medicinal potency. The complex interplay of physiological, biochemical, and molecular responses in plants to heavy metal stress is elucidated, shedding light on the challenges faced by medicinal plant cultivators.</w:t>
      </w:r>
    </w:p>
    <w:p w14:paraId="47278056" w14:textId="18B8F42F" w:rsidR="00452D06" w:rsidRPr="005648AE" w:rsidRDefault="00452D06" w:rsidP="00452D06">
      <w:pPr>
        <w:jc w:val="both"/>
      </w:pPr>
      <w:r w:rsidRPr="005648AE">
        <w:t xml:space="preserve">Moreover, </w:t>
      </w:r>
      <w:r w:rsidR="007062D5" w:rsidRPr="005648AE">
        <w:t xml:space="preserve">the impacts of heavy metals on the quality and safety of medicinal plants are explored, focusing on the accumulation of toxic metals in plant tissues and their potential transfer to end-users, thus jeopardizing public health. </w:t>
      </w:r>
      <w:r w:rsidR="00D222B0" w:rsidRPr="005648AE">
        <w:t>T</w:t>
      </w:r>
      <w:r w:rsidRPr="005648AE">
        <w:t>he contamination of crops with heavy metals directly endangers</w:t>
      </w:r>
      <w:r w:rsidR="00F07D99" w:rsidRPr="005648AE">
        <w:t xml:space="preserve"> for human</w:t>
      </w:r>
      <w:r w:rsidRPr="005648AE">
        <w:t xml:space="preserve"> health. Consuming such tainted produce can result in acute and chronic health issues, including poisoning, cancer, kidney damage, and neurological disorders.</w:t>
      </w:r>
      <w:r w:rsidR="007062D5" w:rsidRPr="005648AE">
        <w:t xml:space="preserve"> </w:t>
      </w:r>
    </w:p>
    <w:p w14:paraId="576D60E4" w14:textId="7704D6DE" w:rsidR="00452D06" w:rsidRPr="005648AE" w:rsidRDefault="00452D06" w:rsidP="0051097B">
      <w:pPr>
        <w:jc w:val="both"/>
      </w:pPr>
      <w:r w:rsidRPr="005648AE">
        <w:t>To address this growing challenge, a multifaceted approach is essential. Soil testing and monitoring should be routine to identify contaminated areas, guiding subsequent remediation efforts. Implementing sustainable techniques, including crop rotation, organic farming, and the use of organic soil amendments, can mitigate heavy metal uptake in crops. The use of hyperaccumulator plants for phytoremediation offers a promising strategy for cleaning contaminated lands. Furthermore, stricter regulations on industrial discharges and mining practices are necessary to prevent further contamination.</w:t>
      </w:r>
      <w:r w:rsidR="00F07D99" w:rsidRPr="005648AE">
        <w:t xml:space="preserve"> T</w:t>
      </w:r>
      <w:r w:rsidRPr="005648AE">
        <w:t>he urgency of collective efforts from governments, scientists, farmers, and the general public to mitigate heavy metal toxicity in agriculture. The sustainability of our supply and the well-being of future generations depend</w:t>
      </w:r>
      <w:r w:rsidR="00C83CC2" w:rsidRPr="005648AE">
        <w:t>s</w:t>
      </w:r>
      <w:r w:rsidRPr="005648AE">
        <w:t xml:space="preserve"> on immediate action and a commitment to safe practices.</w:t>
      </w:r>
    </w:p>
    <w:p w14:paraId="20D5E0BA" w14:textId="77777777" w:rsidR="005C72EB" w:rsidRPr="005648AE" w:rsidRDefault="005C72EB" w:rsidP="005C72EB">
      <w:pPr>
        <w:jc w:val="both"/>
      </w:pPr>
      <w:r w:rsidRPr="005648AE">
        <w:t xml:space="preserve">This article explores the toxic effects of heavy metals on medicinal plants, shedding light on the potential risks associated with the use of contaminated plant materials in herbal medicine. It delves </w:t>
      </w:r>
      <w:r w:rsidRPr="005648AE">
        <w:lastRenderedPageBreak/>
        <w:t>into the mechanisms through which heavy metals enter medicinal plants, their impact on plant physiology, and the consequences for the yield and quality of medicinal compounds. Additionally, it discusses the challenges of ensuring product safety and regulatory compliance in an industry that relies on natural, wild-harvested, or cultivated plant sources.</w:t>
      </w:r>
    </w:p>
    <w:p w14:paraId="5CD635AC" w14:textId="77777777" w:rsidR="005C72EB" w:rsidRDefault="005C72EB" w:rsidP="0051097B">
      <w:pPr>
        <w:jc w:val="both"/>
      </w:pPr>
    </w:p>
    <w:p w14:paraId="5FF7F690" w14:textId="6BFD6663" w:rsidR="00484455" w:rsidRPr="002B17A4" w:rsidRDefault="00484455" w:rsidP="002B17A4">
      <w:pPr>
        <w:ind w:left="360"/>
        <w:jc w:val="both"/>
      </w:pPr>
      <w:r w:rsidRPr="00484455">
        <w:rPr>
          <w:b/>
          <w:bCs/>
        </w:rPr>
        <w:t>Keywords:</w:t>
      </w:r>
      <w:r w:rsidRPr="00484455">
        <w:t xml:space="preserve"> Heavy Metals Toxicity, Medicinal Plants Productivity, Looming, Agricultural </w:t>
      </w:r>
      <w:r w:rsidR="00CF3DF0" w:rsidRPr="00484455">
        <w:t>Challenge</w:t>
      </w:r>
      <w:r w:rsidR="00CF3DF0">
        <w:t>, Medicinal</w:t>
      </w:r>
      <w:r w:rsidR="002B17A4">
        <w:t xml:space="preserve"> Crop Yield, Environmental Contamination, Soil Pollution, </w:t>
      </w:r>
      <w:r w:rsidR="00C21BF2">
        <w:t xml:space="preserve">and </w:t>
      </w:r>
      <w:r w:rsidR="002B17A4">
        <w:t>Health Implications</w:t>
      </w:r>
    </w:p>
    <w:p w14:paraId="5F71D0E7" w14:textId="7B9C5CEF" w:rsidR="00FD3B85" w:rsidRPr="009B0B08" w:rsidRDefault="00FD3B85" w:rsidP="009B0B08">
      <w:pPr>
        <w:pStyle w:val="ListParagraph"/>
        <w:numPr>
          <w:ilvl w:val="0"/>
          <w:numId w:val="3"/>
        </w:numPr>
        <w:jc w:val="both"/>
        <w:rPr>
          <w:b/>
          <w:bCs/>
        </w:rPr>
      </w:pPr>
      <w:r w:rsidRPr="009B0B08">
        <w:rPr>
          <w:b/>
          <w:bCs/>
        </w:rPr>
        <w:t>Introduction</w:t>
      </w:r>
    </w:p>
    <w:p w14:paraId="4DB816AE" w14:textId="292A63D7" w:rsidR="00520309" w:rsidRDefault="00520309" w:rsidP="00520309">
      <w:pPr>
        <w:jc w:val="both"/>
      </w:pPr>
      <w:r>
        <w:t>Medicinal plants have played a crucial role in human healthcare for centuries, providing a rich source of natural compounds with therapeutic properties. These plants have been used in traditional medicine systems, such as Ayurveda, Traditional Chinese Medicine, and Indigenous healing practices, as well as in the development of modern pharmaceuticals. However, the presence of toxic substances, particularly heavy metals, in medicinal plants poses a significant concern. While these plants have the potential to offer a multitude of health benefits, they are not immune to the adverse effects of environmental pollutants, and heavy metal contamination is a growing issue that jeopardizes their safety, efficacy, and quality.</w:t>
      </w:r>
    </w:p>
    <w:p w14:paraId="7B27E800" w14:textId="31DE8337" w:rsidR="00520309" w:rsidRDefault="00520309" w:rsidP="00520309">
      <w:pPr>
        <w:jc w:val="both"/>
      </w:pPr>
      <w:r>
        <w:t>As we delve deeper into the intricate web of interactions between heavy metals and medicinal plants, it becomes clear that addressing the toxic effects is not only a scientific endeavo</w:t>
      </w:r>
      <w:r w:rsidR="003140CD">
        <w:t>u</w:t>
      </w:r>
      <w:r>
        <w:t>r but also a matter of public health and environmental responsibility. Balancing the traditional and modern uses of medicinal plants with the need to protect consumers from heavy metal contamination is a pressing challenge that requires innovative solutions and increased awareness. This article aims to provide a comprehensive understanding of the issues at hand, highlighting the importance of sustainable practices, quality control, and ongoing research in safeguarding the future of medicinal plant-based therapies.</w:t>
      </w:r>
    </w:p>
    <w:p w14:paraId="2C681FCF" w14:textId="2566FDEB" w:rsidR="00FD3B85" w:rsidRPr="00FD3B85" w:rsidRDefault="00FD3B85" w:rsidP="0051097B">
      <w:pPr>
        <w:jc w:val="both"/>
      </w:pPr>
      <w:r w:rsidRPr="00FD3B85">
        <w:t>In the realm of agriculture, the quest for higher crop yields and food security has led to the extensive use of fertilizers, pesticides, and industrial byproducts. However, this relentless pursuit of productivity has inadvertently given rise to an alarming concern: heavy metal contamination of soils. Heavy metals, such as lead, cadmium, arsenic, and mercury, are naturally occurring elements found in the Earth's crust. When present in excessive amounts, they pose a significant threat to both human health and the environment. In particular, the relationship between heavy metals and crop productivity is of paramount importance and deserves our immediate attention.</w:t>
      </w:r>
    </w:p>
    <w:p w14:paraId="319925A3" w14:textId="1E9AD05C" w:rsidR="00FD3B85" w:rsidRPr="009B0B08" w:rsidRDefault="00FD3B85" w:rsidP="009B0B08">
      <w:pPr>
        <w:pStyle w:val="ListParagraph"/>
        <w:numPr>
          <w:ilvl w:val="0"/>
          <w:numId w:val="3"/>
        </w:numPr>
        <w:jc w:val="both"/>
        <w:rPr>
          <w:b/>
          <w:bCs/>
        </w:rPr>
      </w:pPr>
      <w:r w:rsidRPr="009B0B08">
        <w:rPr>
          <w:b/>
          <w:bCs/>
        </w:rPr>
        <w:t>The Heavy Metals Conundrum</w:t>
      </w:r>
    </w:p>
    <w:p w14:paraId="02C81A3F" w14:textId="77777777" w:rsidR="00FB173E" w:rsidRPr="00FD3B85" w:rsidRDefault="00FB173E" w:rsidP="00FB173E">
      <w:pPr>
        <w:jc w:val="both"/>
      </w:pPr>
      <w:r w:rsidRPr="00FD3B85">
        <w:t xml:space="preserve">Heavy metals are not inherently harmful to plants. </w:t>
      </w:r>
      <w:r>
        <w:t>S</w:t>
      </w:r>
      <w:r w:rsidRPr="00FD3B85">
        <w:t>ome are essential micronutrients for plant growth, playing crucial roles in various metabolic processes. However, the delicate balance between essential and toxic concentrations is often disrupted due to human activities like mining, industrial discharges, and the use of contaminated water for irrigation. These activities contribute to the accumulation of heavy metals in soils, which are then taken up by crops and, ultimately, end up in our food chain.</w:t>
      </w:r>
    </w:p>
    <w:p w14:paraId="7082CC4A" w14:textId="3F3299E2" w:rsidR="00FB173E" w:rsidRDefault="00FB173E" w:rsidP="00FB173E">
      <w:pPr>
        <w:jc w:val="both"/>
      </w:pPr>
      <w:r>
        <w:t xml:space="preserve">The presence of heavy metals in medicinal plants is indeed a conundrum that poses significant challenges to both traditional herbal medicine and modern pharmaceutical industries. Here are some key aspects of the "Heavy Metals Conundrum" </w:t>
      </w:r>
      <w:r w:rsidR="003140CD">
        <w:t>concerning</w:t>
      </w:r>
      <w:r>
        <w:t xml:space="preserve"> medicinal plants:</w:t>
      </w:r>
    </w:p>
    <w:p w14:paraId="20FEAAF3" w14:textId="03EECF00" w:rsidR="00FB173E" w:rsidRDefault="00FB173E" w:rsidP="00FB173E">
      <w:pPr>
        <w:pStyle w:val="ListParagraph"/>
        <w:numPr>
          <w:ilvl w:val="0"/>
          <w:numId w:val="7"/>
        </w:numPr>
        <w:jc w:val="both"/>
      </w:pPr>
      <w:r w:rsidRPr="00FB173E">
        <w:rPr>
          <w:b/>
          <w:bCs/>
        </w:rPr>
        <w:t>Natural Uptake vs. Contamination:</w:t>
      </w:r>
      <w:r>
        <w:t xml:space="preserve"> Medicinal plants can naturally accumulate trace amounts of certain heavy metals from the soil, which is generally considered safe. However, when soil </w:t>
      </w:r>
      <w:r>
        <w:lastRenderedPageBreak/>
        <w:t>is contaminated with higher levels of heavy metals due to industrial pollution, mining activities, or improper waste disposal, these plants can absorb toxic levels of heavy metals, posing a health risk to consumers.</w:t>
      </w:r>
    </w:p>
    <w:p w14:paraId="09A4CB31" w14:textId="7B87D58A" w:rsidR="00FB173E" w:rsidRDefault="00FB173E" w:rsidP="00FB173E">
      <w:pPr>
        <w:pStyle w:val="ListParagraph"/>
        <w:numPr>
          <w:ilvl w:val="0"/>
          <w:numId w:val="7"/>
        </w:numPr>
        <w:jc w:val="both"/>
      </w:pPr>
      <w:r w:rsidRPr="00FB173E">
        <w:rPr>
          <w:b/>
          <w:bCs/>
        </w:rPr>
        <w:t>Health Implications:</w:t>
      </w:r>
      <w:r>
        <w:t xml:space="preserve"> The consumption of medicinal products contaminated with high levels of heavy metals can lead to various health issues, including heavy metal poisoning, organ damage, and long-term health risks. This creates a dilemma for practitioners of herbal medicine and regulators who must balance the potential benefits of medicinal plants with the risks associated with heavy metal contamination.</w:t>
      </w:r>
    </w:p>
    <w:p w14:paraId="1C8BB43C" w14:textId="25180539" w:rsidR="00FB173E" w:rsidRDefault="00FB173E" w:rsidP="00FB173E">
      <w:pPr>
        <w:pStyle w:val="ListParagraph"/>
        <w:numPr>
          <w:ilvl w:val="0"/>
          <w:numId w:val="7"/>
        </w:numPr>
        <w:jc w:val="both"/>
      </w:pPr>
      <w:r w:rsidRPr="00FB173E">
        <w:rPr>
          <w:b/>
          <w:bCs/>
        </w:rPr>
        <w:t>Quality Control:</w:t>
      </w:r>
      <w:r>
        <w:t xml:space="preserve"> Ensuring the safety and quality of medicinal plant products is a significant challenge. Manufacturers and suppliers of herbal products need to implement rigorous quality control measures to detect and mitigate heavy metal contamination. This includes testing raw materials and finished products for heavy metal levels and adhering to safety guidelines.</w:t>
      </w:r>
    </w:p>
    <w:p w14:paraId="05907C0F" w14:textId="258D1960" w:rsidR="00FB173E" w:rsidRDefault="00FB173E" w:rsidP="00FB173E">
      <w:pPr>
        <w:pStyle w:val="ListParagraph"/>
        <w:numPr>
          <w:ilvl w:val="0"/>
          <w:numId w:val="7"/>
        </w:numPr>
        <w:jc w:val="both"/>
      </w:pPr>
      <w:r w:rsidRPr="00FB173E">
        <w:rPr>
          <w:b/>
          <w:bCs/>
        </w:rPr>
        <w:t>Regulatory Standards:</w:t>
      </w:r>
      <w:r>
        <w:t xml:space="preserve"> Regulatory agencies in various countries have set permissible limits for heavy metals in herbal products. Adhering to these standards is crucial, and non-compliance can result in product recalls and damage to a brand's reputation.</w:t>
      </w:r>
    </w:p>
    <w:p w14:paraId="3778E566" w14:textId="31133E29" w:rsidR="00FB173E" w:rsidRDefault="00FB173E" w:rsidP="00FB173E">
      <w:pPr>
        <w:pStyle w:val="ListParagraph"/>
        <w:numPr>
          <w:ilvl w:val="0"/>
          <w:numId w:val="7"/>
        </w:numPr>
        <w:jc w:val="both"/>
      </w:pPr>
      <w:r w:rsidRPr="00FB173E">
        <w:rPr>
          <w:b/>
          <w:bCs/>
        </w:rPr>
        <w:t>Phytoremediation:</w:t>
      </w:r>
      <w:r>
        <w:t xml:space="preserve"> Some medicinal plants have been studied for their ability to absorb and accumulate heavy metals from contaminated soils, a process known as phytoremediation. While this may offer a solution for soil cleanup, it also raises concerns about the safety of using these plants in herbal medicine.</w:t>
      </w:r>
    </w:p>
    <w:p w14:paraId="4803914F" w14:textId="4A446CE8" w:rsidR="00FB173E" w:rsidRDefault="00FB173E" w:rsidP="00FB173E">
      <w:pPr>
        <w:pStyle w:val="ListParagraph"/>
        <w:numPr>
          <w:ilvl w:val="0"/>
          <w:numId w:val="7"/>
        </w:numPr>
        <w:jc w:val="both"/>
      </w:pPr>
      <w:r w:rsidRPr="00FB173E">
        <w:rPr>
          <w:b/>
          <w:bCs/>
        </w:rPr>
        <w:t>Consumer Awareness:</w:t>
      </w:r>
      <w:r>
        <w:t xml:space="preserve"> Increasing awareness among consumers about the potential risks of heavy metal contamination in medicinal products is important. Informed consumers can make better choices and exert pressure on the industry to prioritize product safety.</w:t>
      </w:r>
    </w:p>
    <w:p w14:paraId="77A6393A" w14:textId="2B7B2888" w:rsidR="00FB173E" w:rsidRDefault="00FB173E" w:rsidP="00FB173E">
      <w:pPr>
        <w:pStyle w:val="ListParagraph"/>
        <w:numPr>
          <w:ilvl w:val="0"/>
          <w:numId w:val="7"/>
        </w:numPr>
        <w:jc w:val="both"/>
      </w:pPr>
      <w:r w:rsidRPr="00FB173E">
        <w:rPr>
          <w:b/>
          <w:bCs/>
        </w:rPr>
        <w:t>Sustainability:</w:t>
      </w:r>
      <w:r>
        <w:t xml:space="preserve"> Sustainable cultivation practices, such as organic farming and careful selection of planting sites, can help reduce the risk of heavy metal contamination. However, these practices may also limit yield and availability.</w:t>
      </w:r>
    </w:p>
    <w:p w14:paraId="5B317136" w14:textId="34A1BC2A" w:rsidR="00FB173E" w:rsidRDefault="00FB173E" w:rsidP="00FB173E">
      <w:pPr>
        <w:pStyle w:val="ListParagraph"/>
        <w:numPr>
          <w:ilvl w:val="0"/>
          <w:numId w:val="7"/>
        </w:numPr>
        <w:jc w:val="both"/>
      </w:pPr>
      <w:r w:rsidRPr="00FB173E">
        <w:rPr>
          <w:b/>
          <w:bCs/>
        </w:rPr>
        <w:t>Research and Innovation:</w:t>
      </w:r>
      <w:r>
        <w:t xml:space="preserve"> Ongoing research is essential to find innovative solutions to the heavy </w:t>
      </w:r>
      <w:r w:rsidR="00D730B1">
        <w:t>metals’</w:t>
      </w:r>
      <w:r>
        <w:t xml:space="preserve"> conundrum. This includes developing new techniques for heavy metal detection, exploring alternative cultivation methods, and identifying medicinal plants that are less susceptible to heavy metal uptake.</w:t>
      </w:r>
    </w:p>
    <w:p w14:paraId="4C78A151" w14:textId="77777777" w:rsidR="006D0E0D" w:rsidRDefault="006D0E0D" w:rsidP="006D0E0D">
      <w:pPr>
        <w:jc w:val="both"/>
      </w:pPr>
    </w:p>
    <w:p w14:paraId="19DB837B" w14:textId="0AA96F3C" w:rsidR="00FD3B85" w:rsidRDefault="00FD3B85" w:rsidP="009B0B08">
      <w:pPr>
        <w:pStyle w:val="ListParagraph"/>
        <w:numPr>
          <w:ilvl w:val="0"/>
          <w:numId w:val="3"/>
        </w:numPr>
        <w:jc w:val="both"/>
        <w:rPr>
          <w:b/>
          <w:bCs/>
        </w:rPr>
      </w:pPr>
      <w:r w:rsidRPr="009B0B08">
        <w:rPr>
          <w:b/>
          <w:bCs/>
        </w:rPr>
        <w:t xml:space="preserve">Toxic </w:t>
      </w:r>
      <w:r w:rsidR="00FB173E" w:rsidRPr="00FB173E">
        <w:rPr>
          <w:b/>
          <w:bCs/>
        </w:rPr>
        <w:t xml:space="preserve">Effects on </w:t>
      </w:r>
      <w:r w:rsidR="003140CD">
        <w:rPr>
          <w:b/>
          <w:bCs/>
        </w:rPr>
        <w:t>Medicinal Plant Y</w:t>
      </w:r>
      <w:r w:rsidR="00FB173E" w:rsidRPr="00FB173E">
        <w:rPr>
          <w:b/>
          <w:bCs/>
        </w:rPr>
        <w:t>ield</w:t>
      </w:r>
    </w:p>
    <w:p w14:paraId="3D75E96A" w14:textId="0F80D5B5" w:rsidR="000938E9" w:rsidRPr="000938E9" w:rsidRDefault="000938E9" w:rsidP="000938E9">
      <w:pPr>
        <w:jc w:val="both"/>
      </w:pPr>
      <w:r>
        <w:t>Toxic effects on medicinal plant yield can have significant implications for both the quality and quantity of medicinal compounds that these plants produce. Several factors can contribute to reduced yields in medicinal plants due to toxic substances, including heavy metals, pesticides, pollutants, and pathogens. Here are some of the common toxic effects on medicinal plant yield:</w:t>
      </w:r>
    </w:p>
    <w:p w14:paraId="154FBF88" w14:textId="77777777" w:rsidR="00FD3B85" w:rsidRPr="00FD3B85" w:rsidRDefault="00FD3B85" w:rsidP="009B0B08">
      <w:pPr>
        <w:numPr>
          <w:ilvl w:val="0"/>
          <w:numId w:val="4"/>
        </w:numPr>
        <w:jc w:val="both"/>
      </w:pPr>
      <w:r w:rsidRPr="00FD3B85">
        <w:rPr>
          <w:b/>
          <w:bCs/>
        </w:rPr>
        <w:t>Reduced Yield</w:t>
      </w:r>
      <w:r w:rsidRPr="00FD3B85">
        <w:t>: The presence of excessive heavy metals in soil can hinder nutrient uptake and nutrient use efficiency in plants. This results in stunted growth, reduced photosynthesis, and ultimately decreased crop yields. Crops like rice, wheat, and vegetables are particularly vulnerable to heavy metal toxicity.</w:t>
      </w:r>
    </w:p>
    <w:p w14:paraId="2F738093" w14:textId="36AED99E" w:rsidR="00FD3B85" w:rsidRPr="00FD3B85" w:rsidRDefault="00FD3B85" w:rsidP="009B0B08">
      <w:pPr>
        <w:numPr>
          <w:ilvl w:val="0"/>
          <w:numId w:val="4"/>
        </w:numPr>
        <w:jc w:val="both"/>
      </w:pPr>
      <w:r w:rsidRPr="00FD3B85">
        <w:rPr>
          <w:b/>
          <w:bCs/>
        </w:rPr>
        <w:t>Quality Impairment</w:t>
      </w:r>
      <w:r w:rsidRPr="00FD3B85">
        <w:t>: Beyond yield reduction, heavy metals also affect the quality of crops. They can cause deformities, discolo</w:t>
      </w:r>
      <w:r w:rsidR="00C83CC2">
        <w:t>u</w:t>
      </w:r>
      <w:r w:rsidRPr="00FD3B85">
        <w:t>ration, and lower nutritional value. This not only compromises the economic value of crops but also endangers human health.</w:t>
      </w:r>
    </w:p>
    <w:p w14:paraId="478EE444" w14:textId="0C57E6C5" w:rsidR="000938E9" w:rsidRDefault="00FD3B85" w:rsidP="000938E9">
      <w:pPr>
        <w:numPr>
          <w:ilvl w:val="0"/>
          <w:numId w:val="4"/>
        </w:numPr>
        <w:jc w:val="both"/>
      </w:pPr>
      <w:r w:rsidRPr="00FD3B85">
        <w:rPr>
          <w:b/>
          <w:bCs/>
        </w:rPr>
        <w:lastRenderedPageBreak/>
        <w:t>Soil Degradation</w:t>
      </w:r>
      <w:r w:rsidRPr="00FD3B85">
        <w:t>: Heavy metal contamination leads to soil degradation, rendering vast tracts of arable land unsuitable for crop cultivation. This not only reduces the land available for farming but also necessitates costly remediation efforts.</w:t>
      </w:r>
    </w:p>
    <w:p w14:paraId="286461F4" w14:textId="5E17AE46" w:rsidR="000938E9" w:rsidRDefault="000938E9" w:rsidP="000938E9">
      <w:pPr>
        <w:numPr>
          <w:ilvl w:val="0"/>
          <w:numId w:val="4"/>
        </w:numPr>
        <w:jc w:val="both"/>
      </w:pPr>
      <w:r w:rsidRPr="000938E9">
        <w:rPr>
          <w:b/>
          <w:bCs/>
        </w:rPr>
        <w:t>Heavy Metal Contamination:</w:t>
      </w:r>
      <w:r>
        <w:t xml:space="preserve"> Heavy metals, such as lead, cadmium, and mercury, can accumulate in soil and be taken up by plants. When present in high concentrations, these metals can reduce the growth and yield of medicinal plants. Additionally, they can negatively affect the quality of medicinal compounds. Heavy metal toxicity can lead to stunted growth, decreased photosynthesis, and damage to plant tissues.</w:t>
      </w:r>
    </w:p>
    <w:p w14:paraId="005EEC56" w14:textId="65154060" w:rsidR="000938E9" w:rsidRDefault="000938E9" w:rsidP="000938E9">
      <w:pPr>
        <w:numPr>
          <w:ilvl w:val="0"/>
          <w:numId w:val="4"/>
        </w:numPr>
        <w:jc w:val="both"/>
      </w:pPr>
      <w:r w:rsidRPr="000938E9">
        <w:rPr>
          <w:b/>
          <w:bCs/>
        </w:rPr>
        <w:t>Pesticide Residues:</w:t>
      </w:r>
      <w:r>
        <w:t xml:space="preserve"> The use of pesticides in agriculture, if not managed properly, can leave residues on medicinal plants. These residues can harm the plant's growth and affect the synthesis of medicinal compounds. In some cases, they can even result in the death of the plant.</w:t>
      </w:r>
    </w:p>
    <w:p w14:paraId="34ABB54D" w14:textId="4C8A4781" w:rsidR="000938E9" w:rsidRDefault="000938E9" w:rsidP="000938E9">
      <w:pPr>
        <w:numPr>
          <w:ilvl w:val="0"/>
          <w:numId w:val="4"/>
        </w:numPr>
        <w:jc w:val="both"/>
      </w:pPr>
      <w:r w:rsidRPr="000938E9">
        <w:rPr>
          <w:b/>
          <w:bCs/>
        </w:rPr>
        <w:t>Air Pollution:</w:t>
      </w:r>
      <w:r>
        <w:t xml:space="preserve"> Airborne pollutants, such as </w:t>
      </w:r>
      <w:r w:rsidR="00D730B1">
        <w:t>sulphur</w:t>
      </w:r>
      <w:r>
        <w:t xml:space="preserve"> dioxide and ozone, can damage the leaves of medicinal plants, reducing their ability to photosynthesize and produce energy. This can lead to reduced yields and impaired quality of medicinal compounds.</w:t>
      </w:r>
    </w:p>
    <w:p w14:paraId="38D097E7" w14:textId="478327CA" w:rsidR="000938E9" w:rsidRDefault="000938E9" w:rsidP="006F1EC8">
      <w:pPr>
        <w:numPr>
          <w:ilvl w:val="0"/>
          <w:numId w:val="4"/>
        </w:numPr>
        <w:jc w:val="both"/>
      </w:pPr>
      <w:r w:rsidRPr="000938E9">
        <w:rPr>
          <w:b/>
          <w:bCs/>
        </w:rPr>
        <w:t>Soil Pollution:</w:t>
      </w:r>
      <w:r>
        <w:t xml:space="preserve"> Soil pollutants, including industrial waste and chemicals, can affect the root systems of medicinal plants. Contaminated soil can limit root growth, nutrient uptake, and water absorption, all of which can lead to decreased plant yields.</w:t>
      </w:r>
    </w:p>
    <w:p w14:paraId="4BF1C709" w14:textId="4B06D9CD" w:rsidR="000938E9" w:rsidRDefault="000938E9" w:rsidP="000938E9">
      <w:pPr>
        <w:numPr>
          <w:ilvl w:val="0"/>
          <w:numId w:val="4"/>
        </w:numPr>
        <w:jc w:val="both"/>
      </w:pPr>
      <w:r w:rsidRPr="000938E9">
        <w:rPr>
          <w:b/>
          <w:bCs/>
        </w:rPr>
        <w:t>Pathogens and Diseases:</w:t>
      </w:r>
      <w:r>
        <w:t xml:space="preserve"> Plant diseases caused by fungi, bacteria, viruses, and other pathogens can have a detrimental impact on medicinal plant yield. These diseases can weaken the plants, reduce their growth, and affect the quality of the medicinal compounds they produce.</w:t>
      </w:r>
    </w:p>
    <w:p w14:paraId="2501A48B" w14:textId="4EAB82A4" w:rsidR="000938E9" w:rsidRDefault="000938E9" w:rsidP="000938E9">
      <w:pPr>
        <w:numPr>
          <w:ilvl w:val="0"/>
          <w:numId w:val="4"/>
        </w:numPr>
        <w:jc w:val="both"/>
      </w:pPr>
      <w:r w:rsidRPr="000938E9">
        <w:rPr>
          <w:b/>
          <w:bCs/>
        </w:rPr>
        <w:t>Invasive Species:</w:t>
      </w:r>
      <w:r>
        <w:t xml:space="preserve"> Invasive plant species can outcompete medicinal plants for resources like water, nutrients, and sunlight. This competition can lead to decreased yields and compromised plant health.</w:t>
      </w:r>
    </w:p>
    <w:p w14:paraId="14236A77" w14:textId="5AA89E50" w:rsidR="000938E9" w:rsidRDefault="000938E9" w:rsidP="000938E9">
      <w:pPr>
        <w:numPr>
          <w:ilvl w:val="0"/>
          <w:numId w:val="4"/>
        </w:numPr>
        <w:jc w:val="both"/>
      </w:pPr>
      <w:r w:rsidRPr="000938E9">
        <w:rPr>
          <w:b/>
          <w:bCs/>
        </w:rPr>
        <w:t>Climate Change:</w:t>
      </w:r>
      <w:r>
        <w:t xml:space="preserve"> Changes in temperature, precipitation, and weather patterns due to climate change can impact medicinal plant growth and yield. Medicinal plants may be sensitive to shifts in climate, affecting their ability to produce medicinal compounds.</w:t>
      </w:r>
    </w:p>
    <w:p w14:paraId="07BEFC18" w14:textId="7F76D15A" w:rsidR="000938E9" w:rsidRDefault="000938E9" w:rsidP="000938E9">
      <w:pPr>
        <w:numPr>
          <w:ilvl w:val="0"/>
          <w:numId w:val="4"/>
        </w:numPr>
        <w:jc w:val="both"/>
      </w:pPr>
      <w:r w:rsidRPr="000938E9">
        <w:rPr>
          <w:b/>
          <w:bCs/>
        </w:rPr>
        <w:t>Soil Erosion:</w:t>
      </w:r>
      <w:r>
        <w:t xml:space="preserve"> Soil erosion can result from various factors, including deforestation and poor land management practices. Loss of topsoil can reduce the nutrient content and water-holding capacity of the soil, which can negatively impact medicinal plant yield.</w:t>
      </w:r>
    </w:p>
    <w:p w14:paraId="644F4B74" w14:textId="730E4E05" w:rsidR="000938E9" w:rsidRPr="00FD3B85" w:rsidRDefault="000938E9" w:rsidP="000938E9">
      <w:pPr>
        <w:ind w:left="360"/>
        <w:jc w:val="both"/>
      </w:pPr>
      <w:r>
        <w:t>Mitigating the toxic effects on medicinal plant yield typically involves a combination of strategies, such as soil remediation, the use of organic farming practices, proper pest and disease management, and choosing suitable planting locations. Monitoring and addressing environmental factors that can harm medicinal plants are essential for ensuring the quality and quantity of medicinal compounds produced. Sustainable and environmentally</w:t>
      </w:r>
      <w:r w:rsidR="003140CD">
        <w:t xml:space="preserve"> </w:t>
      </w:r>
      <w:r>
        <w:t>friendly cultivation practices are key to minimizing toxic effects and optimizing medicinal plant yield</w:t>
      </w:r>
    </w:p>
    <w:p w14:paraId="2A8582A3" w14:textId="1FC01353" w:rsidR="00FD3B85" w:rsidRPr="009B0B08" w:rsidRDefault="00FD3B85" w:rsidP="009B0B08">
      <w:pPr>
        <w:pStyle w:val="ListParagraph"/>
        <w:numPr>
          <w:ilvl w:val="0"/>
          <w:numId w:val="3"/>
        </w:numPr>
        <w:jc w:val="both"/>
        <w:rPr>
          <w:b/>
          <w:bCs/>
        </w:rPr>
      </w:pPr>
      <w:r w:rsidRPr="009B0B08">
        <w:rPr>
          <w:b/>
          <w:bCs/>
        </w:rPr>
        <w:t>Human Health Implications</w:t>
      </w:r>
    </w:p>
    <w:p w14:paraId="145F83B0" w14:textId="4AD256FC" w:rsidR="00C130F9" w:rsidRDefault="00FD3B85" w:rsidP="00C130F9">
      <w:pPr>
        <w:jc w:val="both"/>
      </w:pPr>
      <w:r w:rsidRPr="00FD3B85">
        <w:t xml:space="preserve">The contamination of crops with heavy metals is a direct threat to human health. Consuming food tainted with heavy metals can lead to a range of health problems, from acute poisoning to chronic conditions such as cancer, kidney damage, and neurological disorders. This is a particularly concerning issue in regions where the consumption of locally grown produce is prevalent, as the contamination </w:t>
      </w:r>
      <w:r w:rsidRPr="00FD3B85">
        <w:lastRenderedPageBreak/>
        <w:t>poses a severe risk to public health.</w:t>
      </w:r>
      <w:r w:rsidR="00C130F9">
        <w:t xml:space="preserve"> The use of medicinal plants for healthcare has a long history, with many cultures relying on traditional herbal remedies to treat various ailments. While these plants contain bioactive compounds with potential therapeutic benefits, they can also have toxic effects and health implications if not used appropriately. Here, we explore the human health implications and toxic effects of medicinal plants:</w:t>
      </w:r>
    </w:p>
    <w:p w14:paraId="086D4CCD" w14:textId="3DD82B99" w:rsidR="00C130F9" w:rsidRDefault="00C130F9" w:rsidP="00D730B1">
      <w:pPr>
        <w:pStyle w:val="ListParagraph"/>
        <w:numPr>
          <w:ilvl w:val="1"/>
          <w:numId w:val="9"/>
        </w:numPr>
        <w:ind w:left="851"/>
        <w:jc w:val="both"/>
      </w:pPr>
      <w:r w:rsidRPr="005C62C3">
        <w:rPr>
          <w:b/>
          <w:bCs/>
        </w:rPr>
        <w:t>Allergic Reactions:</w:t>
      </w:r>
      <w:r>
        <w:t xml:space="preserve"> Some individuals may be allergic to specific medicinal plants or their compounds. Allergic reactions can range from mild skin rashes to severe anaphylactic shock. It's essential to be aware of any allergies or sensitivities when using herbal remedies.</w:t>
      </w:r>
    </w:p>
    <w:p w14:paraId="6C8CA08E" w14:textId="49E616FE" w:rsidR="00C130F9" w:rsidRDefault="00C130F9" w:rsidP="002E06E5">
      <w:pPr>
        <w:pStyle w:val="ListParagraph"/>
        <w:numPr>
          <w:ilvl w:val="1"/>
          <w:numId w:val="9"/>
        </w:numPr>
        <w:ind w:left="851"/>
        <w:jc w:val="both"/>
      </w:pPr>
      <w:r w:rsidRPr="005C62C3">
        <w:rPr>
          <w:b/>
          <w:bCs/>
        </w:rPr>
        <w:t>Dosage and Toxicity:</w:t>
      </w:r>
      <w:r>
        <w:t xml:space="preserve"> Medicinal plants can be toxic if consumed in excessive amounts. Overdosing </w:t>
      </w:r>
      <w:r w:rsidR="003140CD">
        <w:t xml:space="preserve">with </w:t>
      </w:r>
      <w:r>
        <w:t>certain herbal remedies can lead to adverse effects, including nausea, vomiting, diarrh</w:t>
      </w:r>
      <w:r w:rsidR="003140CD">
        <w:t>o</w:t>
      </w:r>
      <w:r>
        <w:t>ea, and in severe cases, organ damage. Proper dosage and administration guidelines are crucial.</w:t>
      </w:r>
    </w:p>
    <w:p w14:paraId="756E3345" w14:textId="436C137A" w:rsidR="00C130F9" w:rsidRDefault="00C130F9" w:rsidP="002E06E5">
      <w:pPr>
        <w:pStyle w:val="ListParagraph"/>
        <w:numPr>
          <w:ilvl w:val="1"/>
          <w:numId w:val="9"/>
        </w:numPr>
        <w:ind w:left="851" w:hanging="338"/>
        <w:jc w:val="both"/>
      </w:pPr>
      <w:r w:rsidRPr="005C62C3">
        <w:rPr>
          <w:b/>
          <w:bCs/>
        </w:rPr>
        <w:t>Drug Interactions:</w:t>
      </w:r>
      <w:r>
        <w:t xml:space="preserve"> Medicinal plants can interact with pharmaceutical drugs, either reducing their effectiveness or causing unwanted side effects. It's essential to consult with a healthcare professional if you are taking medications and considering using herbal remedies.</w:t>
      </w:r>
    </w:p>
    <w:p w14:paraId="059A6F8A" w14:textId="52C84069" w:rsidR="00C130F9" w:rsidRDefault="00C130F9" w:rsidP="002E06E5">
      <w:pPr>
        <w:pStyle w:val="ListParagraph"/>
        <w:numPr>
          <w:ilvl w:val="1"/>
          <w:numId w:val="9"/>
        </w:numPr>
        <w:ind w:left="851"/>
        <w:jc w:val="both"/>
      </w:pPr>
      <w:r w:rsidRPr="005C62C3">
        <w:rPr>
          <w:b/>
          <w:bCs/>
        </w:rPr>
        <w:t>Contamination:</w:t>
      </w:r>
      <w:r>
        <w:t xml:space="preserve"> Medicinal plants can be contaminated with heavy metals, pesticides, and other environmental pollutants. Prolonged exposure to contaminated plant material can lead to heavy metal toxicity or pesticide poisoning.</w:t>
      </w:r>
    </w:p>
    <w:p w14:paraId="253ABDB8" w14:textId="7492537F" w:rsidR="00C130F9" w:rsidRDefault="00C130F9" w:rsidP="002E06E5">
      <w:pPr>
        <w:pStyle w:val="ListParagraph"/>
        <w:numPr>
          <w:ilvl w:val="1"/>
          <w:numId w:val="9"/>
        </w:numPr>
        <w:ind w:left="851"/>
        <w:jc w:val="both"/>
      </w:pPr>
      <w:r w:rsidRPr="005C62C3">
        <w:rPr>
          <w:b/>
          <w:bCs/>
        </w:rPr>
        <w:t>Plant Variation:</w:t>
      </w:r>
      <w:r>
        <w:t xml:space="preserve"> The concentration of bioactive compounds in medicinal plants can vary based on factors such as the plant's age, growing conditions, and geographic location. Inconsistent potency can make it challenging to achieve predictable therapeutic effects.</w:t>
      </w:r>
    </w:p>
    <w:p w14:paraId="0F69C718" w14:textId="38C4BDD0" w:rsidR="00C130F9" w:rsidRDefault="00C130F9" w:rsidP="002E06E5">
      <w:pPr>
        <w:pStyle w:val="ListParagraph"/>
        <w:numPr>
          <w:ilvl w:val="1"/>
          <w:numId w:val="9"/>
        </w:numPr>
        <w:ind w:left="851"/>
        <w:jc w:val="both"/>
      </w:pPr>
      <w:r w:rsidRPr="005C62C3">
        <w:rPr>
          <w:b/>
          <w:bCs/>
        </w:rPr>
        <w:t>Adverse Effects on Specific Organs:</w:t>
      </w:r>
      <w:r>
        <w:t xml:space="preserve"> Some medicinal plants can have specific adverse effects on particular organs. For example, certain herbs may be hepatotoxic (toxic to the liver) or nephrotoxic (toxic to the kidneys). Prolonged use or improper administration can lead to organ damage.</w:t>
      </w:r>
    </w:p>
    <w:p w14:paraId="0579D3C3" w14:textId="2CC8A766" w:rsidR="00C130F9" w:rsidRDefault="00C130F9" w:rsidP="002E06E5">
      <w:pPr>
        <w:pStyle w:val="ListParagraph"/>
        <w:numPr>
          <w:ilvl w:val="1"/>
          <w:numId w:val="9"/>
        </w:numPr>
        <w:ind w:left="851"/>
        <w:jc w:val="both"/>
      </w:pPr>
      <w:r w:rsidRPr="005C62C3">
        <w:rPr>
          <w:b/>
          <w:bCs/>
        </w:rPr>
        <w:t>Pregnancy and Lactation:</w:t>
      </w:r>
      <w:r>
        <w:t xml:space="preserve"> Pregnant or lactating women should exercise caution when using medicinal plants, as some herbs can have adverse effects on fetal development or be transferred to breast milk.</w:t>
      </w:r>
    </w:p>
    <w:p w14:paraId="5F16A196" w14:textId="3A234985" w:rsidR="00C130F9" w:rsidRDefault="00C130F9" w:rsidP="002E06E5">
      <w:pPr>
        <w:pStyle w:val="ListParagraph"/>
        <w:numPr>
          <w:ilvl w:val="1"/>
          <w:numId w:val="9"/>
        </w:numPr>
        <w:ind w:left="851"/>
        <w:jc w:val="both"/>
      </w:pPr>
      <w:r w:rsidRPr="005C62C3">
        <w:rPr>
          <w:b/>
          <w:bCs/>
        </w:rPr>
        <w:t>Central Nervous System Effects:</w:t>
      </w:r>
      <w:r>
        <w:t xml:space="preserve"> Some medicinal plants can affect the central nervous system, leading to dizziness, drowsiness, or even hallucinations. These effects can be dangerous, especially when operating machinery or driving.</w:t>
      </w:r>
    </w:p>
    <w:p w14:paraId="31D79DC0" w14:textId="1B0CEB90" w:rsidR="00C130F9" w:rsidRDefault="00C130F9" w:rsidP="002E06E5">
      <w:pPr>
        <w:pStyle w:val="ListParagraph"/>
        <w:numPr>
          <w:ilvl w:val="1"/>
          <w:numId w:val="9"/>
        </w:numPr>
        <w:ind w:left="851"/>
        <w:jc w:val="both"/>
      </w:pPr>
      <w:r w:rsidRPr="005C62C3">
        <w:rPr>
          <w:b/>
          <w:bCs/>
        </w:rPr>
        <w:t>Gastrointestinal Distress:</w:t>
      </w:r>
      <w:r>
        <w:t xml:space="preserve"> Many herbal remedies can cause gastrointestinal discomfort, including bloating, gas, and diarrh</w:t>
      </w:r>
      <w:r w:rsidR="003140CD">
        <w:t>o</w:t>
      </w:r>
      <w:r>
        <w:t>ea. This can be a common side effect of certain laxative or purgative herbs.</w:t>
      </w:r>
    </w:p>
    <w:p w14:paraId="19FE7DD2" w14:textId="349161BC" w:rsidR="00C130F9" w:rsidRDefault="00C130F9" w:rsidP="002E06E5">
      <w:pPr>
        <w:pStyle w:val="ListParagraph"/>
        <w:numPr>
          <w:ilvl w:val="1"/>
          <w:numId w:val="9"/>
        </w:numPr>
        <w:ind w:left="851"/>
        <w:jc w:val="both"/>
      </w:pPr>
      <w:r w:rsidRPr="005C62C3">
        <w:rPr>
          <w:b/>
          <w:bCs/>
        </w:rPr>
        <w:t>Photosensitivity:</w:t>
      </w:r>
      <w:r>
        <w:t xml:space="preserve"> Some medicinal plants can make the skin more sensitive to sunlight, potentially leading to sunburn or skin rashes in individuals who are exposed to UV rays.</w:t>
      </w:r>
    </w:p>
    <w:p w14:paraId="1671B7B9" w14:textId="15B7B522" w:rsidR="00C130F9" w:rsidRDefault="00C130F9" w:rsidP="00A9692A">
      <w:pPr>
        <w:jc w:val="both"/>
      </w:pPr>
      <w:r>
        <w:t>To ensure safe and effective use of medicinal plants, it is important to:</w:t>
      </w:r>
    </w:p>
    <w:p w14:paraId="23A1F52C" w14:textId="77777777" w:rsidR="00C130F9" w:rsidRDefault="00C130F9" w:rsidP="00C130F9">
      <w:pPr>
        <w:pStyle w:val="ListParagraph"/>
        <w:numPr>
          <w:ilvl w:val="0"/>
          <w:numId w:val="8"/>
        </w:numPr>
        <w:jc w:val="both"/>
      </w:pPr>
      <w:r>
        <w:t>Seek guidance from a qualified healthcare professional or herbalist.</w:t>
      </w:r>
    </w:p>
    <w:p w14:paraId="17475EF8" w14:textId="77777777" w:rsidR="00C130F9" w:rsidRDefault="00C130F9" w:rsidP="00C130F9">
      <w:pPr>
        <w:pStyle w:val="ListParagraph"/>
        <w:numPr>
          <w:ilvl w:val="0"/>
          <w:numId w:val="8"/>
        </w:numPr>
        <w:jc w:val="both"/>
      </w:pPr>
      <w:r>
        <w:t>Use herbal products from reputable sources to minimize the risk of contamination.</w:t>
      </w:r>
    </w:p>
    <w:p w14:paraId="28131C99" w14:textId="77777777" w:rsidR="00C130F9" w:rsidRDefault="00C130F9" w:rsidP="00C130F9">
      <w:pPr>
        <w:pStyle w:val="ListParagraph"/>
        <w:numPr>
          <w:ilvl w:val="0"/>
          <w:numId w:val="8"/>
        </w:numPr>
        <w:jc w:val="both"/>
      </w:pPr>
      <w:r>
        <w:t>Adhere to recommended dosages and administration methods.</w:t>
      </w:r>
    </w:p>
    <w:p w14:paraId="003CDE85" w14:textId="77777777" w:rsidR="00C130F9" w:rsidRDefault="00C130F9" w:rsidP="00C130F9">
      <w:pPr>
        <w:pStyle w:val="ListParagraph"/>
        <w:numPr>
          <w:ilvl w:val="0"/>
          <w:numId w:val="8"/>
        </w:numPr>
        <w:jc w:val="both"/>
      </w:pPr>
      <w:r>
        <w:t>Be aware of potential side effects and contraindications.</w:t>
      </w:r>
    </w:p>
    <w:p w14:paraId="3A314BFD" w14:textId="77777777" w:rsidR="00C130F9" w:rsidRDefault="00C130F9" w:rsidP="00C130F9">
      <w:pPr>
        <w:pStyle w:val="ListParagraph"/>
        <w:numPr>
          <w:ilvl w:val="0"/>
          <w:numId w:val="8"/>
        </w:numPr>
        <w:jc w:val="both"/>
      </w:pPr>
      <w:r>
        <w:t>Monitor your body's response to herbal remedies and discontinue use if adverse effects occur.</w:t>
      </w:r>
    </w:p>
    <w:p w14:paraId="103D012E" w14:textId="77777777" w:rsidR="00C130F9" w:rsidRDefault="00C130F9" w:rsidP="00C130F9">
      <w:pPr>
        <w:pStyle w:val="ListParagraph"/>
        <w:numPr>
          <w:ilvl w:val="0"/>
          <w:numId w:val="8"/>
        </w:numPr>
        <w:jc w:val="both"/>
      </w:pPr>
      <w:r>
        <w:t>Exercise caution when combining herbal remedies with pharmaceutical medications.</w:t>
      </w:r>
    </w:p>
    <w:p w14:paraId="5EF17A9C" w14:textId="0F630287" w:rsidR="00FD3B85" w:rsidRPr="00FD3B85" w:rsidRDefault="00C130F9" w:rsidP="00C130F9">
      <w:pPr>
        <w:jc w:val="both"/>
      </w:pPr>
      <w:r>
        <w:t>While medicinal plants offer valuable therapeutic potential, they should be used judiciously and with proper knowledge to avoid the toxic effects and health implications associated with their use.</w:t>
      </w:r>
    </w:p>
    <w:p w14:paraId="70F992E1" w14:textId="3BD701C2" w:rsidR="00FD3B85" w:rsidRPr="009B0B08" w:rsidRDefault="00FD3B85" w:rsidP="009B0B08">
      <w:pPr>
        <w:pStyle w:val="ListParagraph"/>
        <w:numPr>
          <w:ilvl w:val="0"/>
          <w:numId w:val="3"/>
        </w:numPr>
        <w:jc w:val="both"/>
        <w:rPr>
          <w:b/>
          <w:bCs/>
        </w:rPr>
      </w:pPr>
      <w:r w:rsidRPr="009B0B08">
        <w:rPr>
          <w:b/>
          <w:bCs/>
        </w:rPr>
        <w:lastRenderedPageBreak/>
        <w:t>Mitigation and Prevention</w:t>
      </w:r>
    </w:p>
    <w:p w14:paraId="3184A445" w14:textId="77777777" w:rsidR="00FD3B85" w:rsidRPr="00FD3B85" w:rsidRDefault="00FD3B85" w:rsidP="0051097B">
      <w:pPr>
        <w:jc w:val="both"/>
      </w:pPr>
      <w:r w:rsidRPr="00FD3B85">
        <w:t>Addressing the menace of heavy metal toxicity and its impact on crop productivity requires a multifaceted approach:</w:t>
      </w:r>
    </w:p>
    <w:p w14:paraId="489EBF83" w14:textId="77777777" w:rsidR="00FD3B85" w:rsidRPr="00FD3B85" w:rsidRDefault="00FD3B85" w:rsidP="009B0B08">
      <w:pPr>
        <w:numPr>
          <w:ilvl w:val="0"/>
          <w:numId w:val="5"/>
        </w:numPr>
        <w:jc w:val="both"/>
      </w:pPr>
      <w:r w:rsidRPr="00FD3B85">
        <w:rPr>
          <w:b/>
          <w:bCs/>
        </w:rPr>
        <w:t>Soil Testing and Monitoring</w:t>
      </w:r>
      <w:r w:rsidRPr="00FD3B85">
        <w:t>: Regular soil testing and monitoring can help identify contaminated areas and guide remediation efforts.</w:t>
      </w:r>
    </w:p>
    <w:p w14:paraId="0D25D345" w14:textId="77777777" w:rsidR="00FD3B85" w:rsidRPr="00FD3B85" w:rsidRDefault="00FD3B85" w:rsidP="009B0B08">
      <w:pPr>
        <w:numPr>
          <w:ilvl w:val="0"/>
          <w:numId w:val="5"/>
        </w:numPr>
        <w:jc w:val="both"/>
      </w:pPr>
      <w:r w:rsidRPr="00FD3B85">
        <w:rPr>
          <w:b/>
          <w:bCs/>
        </w:rPr>
        <w:t>Improved Agricultural Practices</w:t>
      </w:r>
      <w:r w:rsidRPr="00FD3B85">
        <w:t>: Implementing sustainable farming techniques, such as crop rotation, organic farming, and the use of organic soil amendments, can help reduce heavy metal uptake in crops.</w:t>
      </w:r>
    </w:p>
    <w:p w14:paraId="7F26A6E6" w14:textId="4CF9E354" w:rsidR="00FD3B85" w:rsidRPr="00FD3B85" w:rsidRDefault="00FD3B85" w:rsidP="009B0B08">
      <w:pPr>
        <w:numPr>
          <w:ilvl w:val="0"/>
          <w:numId w:val="5"/>
        </w:numPr>
        <w:jc w:val="both"/>
      </w:pPr>
      <w:r w:rsidRPr="00FD3B85">
        <w:rPr>
          <w:b/>
          <w:bCs/>
        </w:rPr>
        <w:t>Phytoremediation</w:t>
      </w:r>
      <w:r w:rsidRPr="00FD3B85">
        <w:t xml:space="preserve">: Certain plants </w:t>
      </w:r>
      <w:r w:rsidR="00C83CC2">
        <w:t>can</w:t>
      </w:r>
      <w:r w:rsidRPr="00FD3B85">
        <w:t xml:space="preserve"> accumulate and remove heavy metals from the soil. These hyperaccumulators can be strategically planted to help clean contaminated lands.</w:t>
      </w:r>
    </w:p>
    <w:p w14:paraId="08DDC589" w14:textId="77777777" w:rsidR="00FD3B85" w:rsidRPr="00FD3B85" w:rsidRDefault="00FD3B85" w:rsidP="009B0B08">
      <w:pPr>
        <w:numPr>
          <w:ilvl w:val="0"/>
          <w:numId w:val="5"/>
        </w:numPr>
        <w:jc w:val="both"/>
      </w:pPr>
      <w:r w:rsidRPr="00FD3B85">
        <w:rPr>
          <w:b/>
          <w:bCs/>
        </w:rPr>
        <w:t>Regulation and Enforcement</w:t>
      </w:r>
      <w:r w:rsidRPr="00FD3B85">
        <w:t>: Governments and regulatory bodies must enforce stricter controls on industrial discharges and mining practices to prevent further contamination.</w:t>
      </w:r>
    </w:p>
    <w:p w14:paraId="3EEFD589" w14:textId="77777777" w:rsidR="00FD3B85" w:rsidRPr="00FD3B85" w:rsidRDefault="00FD3B85" w:rsidP="009B0B08">
      <w:pPr>
        <w:numPr>
          <w:ilvl w:val="0"/>
          <w:numId w:val="5"/>
        </w:numPr>
        <w:jc w:val="both"/>
      </w:pPr>
      <w:r w:rsidRPr="00FD3B85">
        <w:rPr>
          <w:b/>
          <w:bCs/>
        </w:rPr>
        <w:t>Public Awareness</w:t>
      </w:r>
      <w:r w:rsidRPr="00FD3B85">
        <w:t>: Educating farmers and the general public about the risks associated with heavy metals and the importance of safe agricultural practices is essential.</w:t>
      </w:r>
    </w:p>
    <w:p w14:paraId="11DFCE86" w14:textId="39FB57B9" w:rsidR="00FD3B85" w:rsidRPr="009B0B08" w:rsidRDefault="00FD3B85" w:rsidP="009B0B08">
      <w:pPr>
        <w:pStyle w:val="ListParagraph"/>
        <w:numPr>
          <w:ilvl w:val="0"/>
          <w:numId w:val="3"/>
        </w:numPr>
        <w:jc w:val="both"/>
        <w:rPr>
          <w:b/>
          <w:bCs/>
        </w:rPr>
      </w:pPr>
      <w:r w:rsidRPr="009B0B08">
        <w:rPr>
          <w:b/>
          <w:bCs/>
        </w:rPr>
        <w:t>Conclusion</w:t>
      </w:r>
    </w:p>
    <w:p w14:paraId="1D9AD33E" w14:textId="5344C4E0" w:rsidR="00D158AB" w:rsidRDefault="00FD3B85" w:rsidP="00D158AB">
      <w:pPr>
        <w:jc w:val="both"/>
      </w:pPr>
      <w:r w:rsidRPr="00FD3B85">
        <w:t xml:space="preserve">The peril of heavy metal contamination on crop productivity is not to be underestimated. Its far-reaching consequences affect not only the environment but also human health and food security. </w:t>
      </w:r>
      <w:r w:rsidR="00286FD4">
        <w:t>T</w:t>
      </w:r>
      <w:r w:rsidR="00D158AB">
        <w:t>he interaction between heavy metals and medicinal plant productivity presents a complex and multifaceted challenge for agriculture and herbal medicine. The presence of heavy metals in the environment poses a significant threat to the safety and efficacy of medicinal plants, which have been relied upon for their healing properties for centuries. The looming agricultural challenge highlighted in this context is a matter of paramount importance, encompassing a range of implications for human health, environmental sustainability, and the economic viability of herbal medicine production.</w:t>
      </w:r>
    </w:p>
    <w:p w14:paraId="333C52D3" w14:textId="12B05DC9" w:rsidR="00D158AB" w:rsidRDefault="00D158AB" w:rsidP="00D158AB">
      <w:pPr>
        <w:jc w:val="both"/>
      </w:pPr>
      <w:r>
        <w:t>The toxic effects of heavy metals on medicinal plants are a growing concern, with potential health risks for those who consume herbal remedies contaminated with these substances. Moreover, heavy metal contamination can have far-reaching consequences for the entire supply chain, from soil health and plant physiology to product quality and consumer safety. Regulatory bodies and the herbal medicine industry must collaborate to establish and enforce strict quality control measures to mitigate these risks.</w:t>
      </w:r>
    </w:p>
    <w:p w14:paraId="00A25FA1" w14:textId="130AACE2" w:rsidR="00D158AB" w:rsidRDefault="00D158AB" w:rsidP="00D158AB">
      <w:pPr>
        <w:jc w:val="both"/>
      </w:pPr>
      <w:r>
        <w:t>Addressing this challenge requires a multi-faceted approach. Sustainable agricultural practices, including soil remediation techniques and responsible sourcing, are essential to reduce heavy metal exposure to medicinal plants. Furthermore, raising awareness among consumers about the potential dangers of heavy metal contamination is a crucial step in fostering informed choices and protecting public health.</w:t>
      </w:r>
    </w:p>
    <w:p w14:paraId="703B4A39" w14:textId="77777777" w:rsidR="00D158AB" w:rsidRDefault="00D158AB" w:rsidP="00D158AB">
      <w:pPr>
        <w:jc w:val="both"/>
      </w:pPr>
      <w:r>
        <w:t>Research and innovation play a pivotal role in finding solutions to this looming challenge. Developing new methods for heavy metal detection, identifying resilient plant species, and exploring alternative cultivation practices are areas that warrant attention. By balancing the traditional and modern uses of medicinal plants with the imperative of minimizing heavy metal toxicity, the agricultural challenge at hand can be addressed effectively.</w:t>
      </w:r>
    </w:p>
    <w:p w14:paraId="2D9B6964" w14:textId="77777777" w:rsidR="00D158AB" w:rsidRDefault="00D158AB" w:rsidP="00D158AB">
      <w:pPr>
        <w:jc w:val="both"/>
      </w:pPr>
    </w:p>
    <w:p w14:paraId="5202B7C8" w14:textId="3FDF1A27" w:rsidR="00FD3B85" w:rsidRDefault="00286FD4" w:rsidP="00D158AB">
      <w:pPr>
        <w:jc w:val="both"/>
      </w:pPr>
      <w:r>
        <w:lastRenderedPageBreak/>
        <w:t>T</w:t>
      </w:r>
      <w:r w:rsidR="00D158AB">
        <w:t xml:space="preserve">he looming agricultural challenge of heavy metals' impact on medicinal plant productivity underscores the need for proactive measures to ensure the continued availability and safety of herbal remedies. Recognizing the interplay between human health, environmental stewardship, and economic considerations is paramount as we navigate the complexities of this issue. It is a challenge that calls for cooperation, vigilance, and an unwavering commitment to the well-being of both individuals and the planet. </w:t>
      </w:r>
      <w:r w:rsidR="00FD3B85" w:rsidRPr="00FD3B85">
        <w:t>Immediate action is imperative to mitigate and prevent further contamination, as well as to develop sustainable agricultural practices that ensure a safer and healthier future for generations to come. Only through collective efforts of governments, scientists, farmers, and the general public can we hope to address this looming crisis and secure the future of our food supply.</w:t>
      </w:r>
    </w:p>
    <w:p w14:paraId="4058235C" w14:textId="106B6B84" w:rsidR="009B0B08" w:rsidRPr="009B0B08" w:rsidRDefault="009B0B08" w:rsidP="009B0B08">
      <w:pPr>
        <w:pStyle w:val="ListParagraph"/>
        <w:numPr>
          <w:ilvl w:val="0"/>
          <w:numId w:val="3"/>
        </w:numPr>
        <w:jc w:val="both"/>
        <w:rPr>
          <w:b/>
          <w:bCs/>
        </w:rPr>
      </w:pPr>
      <w:r w:rsidRPr="009B0B08">
        <w:rPr>
          <w:b/>
          <w:bCs/>
        </w:rPr>
        <w:t>References</w:t>
      </w:r>
    </w:p>
    <w:p w14:paraId="0A58B000" w14:textId="6FCAC8FC" w:rsidR="009B0B08" w:rsidRDefault="009B0B08" w:rsidP="00836E04">
      <w:pPr>
        <w:ind w:left="1560" w:hanging="851"/>
        <w:jc w:val="both"/>
      </w:pPr>
      <w:r>
        <w:t>Alloway, B. J. (2013). Heavy Metals in Soils: Trace Metals and Metalloids in Soils and their Bioavailability (3rd ed.). Springer.</w:t>
      </w:r>
    </w:p>
    <w:p w14:paraId="71F00B1D" w14:textId="518D5233" w:rsidR="009B0B08" w:rsidRDefault="009B0B08" w:rsidP="00836E04">
      <w:pPr>
        <w:ind w:left="1560" w:hanging="851"/>
        <w:jc w:val="both"/>
      </w:pPr>
      <w:r>
        <w:t>Baker, A. J. M., &amp; Brooks, R. R. (1989). Terrestrial Higher Plants Which Hyperaccumulate Metallic Elements: A Review of Their Distribution, Ecology and Phytochemistry. Biorecovery, 1(2), 81-126.</w:t>
      </w:r>
    </w:p>
    <w:p w14:paraId="64A81038" w14:textId="77777777" w:rsidR="009B0B08" w:rsidRDefault="009B0B08" w:rsidP="00836E04">
      <w:pPr>
        <w:ind w:left="1560" w:hanging="851"/>
        <w:jc w:val="both"/>
      </w:pPr>
      <w:r>
        <w:t>Gupta, D. K., Huang, H. G., &amp; Corpas, F. J. (2017). Lead Tolerance in Plants: Strategies for Phytoremediation. Environmental and Experimental Botany, 140, 1-12.</w:t>
      </w:r>
    </w:p>
    <w:p w14:paraId="453EED3B" w14:textId="77777777" w:rsidR="009B0B08" w:rsidRDefault="009B0B08" w:rsidP="00836E04">
      <w:pPr>
        <w:ind w:left="1560" w:hanging="851"/>
        <w:jc w:val="both"/>
      </w:pPr>
      <w:r>
        <w:t>Kabata-Pendias, A., &amp; Mukherjee, A. B. (2007). Trace Elements from Soil to Human. Springer.</w:t>
      </w:r>
    </w:p>
    <w:p w14:paraId="719CA30F" w14:textId="77777777" w:rsidR="009B0B08" w:rsidRDefault="009B0B08" w:rsidP="00836E04">
      <w:pPr>
        <w:ind w:left="1560" w:hanging="851"/>
        <w:jc w:val="both"/>
      </w:pPr>
      <w:r>
        <w:t>Liu, J., Luo, Y., Leung, H. M., &amp; Zhang, L. (2018). Remediation of Soils Contaminated with Heavy Metals with an Emphasis on Phytoremediation. Water, Air, &amp; Soil Pollution, 229(11), 372.</w:t>
      </w:r>
    </w:p>
    <w:p w14:paraId="62D507C6" w14:textId="77777777" w:rsidR="009B0B08" w:rsidRDefault="009B0B08" w:rsidP="00836E04">
      <w:pPr>
        <w:ind w:left="1560" w:hanging="851"/>
        <w:jc w:val="both"/>
      </w:pPr>
      <w:r>
        <w:t>Singh, A., Prasad, S. M., Singh, N., &amp; Rai, P. (2010). Heavy Metal Tolerance in Plants: Role of Transcriptomics, Proteomics, Metabolomics, and Ionomics. Science of the Total Environment, 468-469, 146-158.</w:t>
      </w:r>
    </w:p>
    <w:p w14:paraId="1D3E46C7" w14:textId="77777777" w:rsidR="009B0B08" w:rsidRDefault="009B0B08" w:rsidP="00836E04">
      <w:pPr>
        <w:ind w:left="1560" w:hanging="851"/>
        <w:jc w:val="both"/>
      </w:pPr>
      <w:r>
        <w:t>Uzu, G., Sobanska, S., Sarret, G., &amp; Muñoz, M. (2010). Foliar Lead Uptake by Lettuce Exposed to Atmospheric Fallouts. Environmental Science &amp; Technology, 44(3), 1036-1042.</w:t>
      </w:r>
    </w:p>
    <w:p w14:paraId="792DF0FE" w14:textId="77777777" w:rsidR="009B0B08" w:rsidRDefault="009B0B08" w:rsidP="00836E04">
      <w:pPr>
        <w:ind w:left="1560" w:hanging="851"/>
        <w:jc w:val="both"/>
      </w:pPr>
    </w:p>
    <w:p w14:paraId="5560E5C9" w14:textId="77777777" w:rsidR="009B0B08" w:rsidRPr="00FD3B85" w:rsidRDefault="009B0B08" w:rsidP="0051097B">
      <w:pPr>
        <w:jc w:val="both"/>
      </w:pPr>
    </w:p>
    <w:p w14:paraId="6CE11842" w14:textId="77777777" w:rsidR="00066850" w:rsidRDefault="00066850" w:rsidP="0051097B">
      <w:pPr>
        <w:jc w:val="both"/>
      </w:pPr>
    </w:p>
    <w:sectPr w:rsidR="000668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4CC"/>
    <w:multiLevelType w:val="multilevel"/>
    <w:tmpl w:val="FF305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997D29"/>
    <w:multiLevelType w:val="hybridMultilevel"/>
    <w:tmpl w:val="E03849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1A498D"/>
    <w:multiLevelType w:val="hybridMultilevel"/>
    <w:tmpl w:val="62DC13B4"/>
    <w:lvl w:ilvl="0" w:tplc="40090019">
      <w:start w:val="1"/>
      <w:numFmt w:val="lowerLetter"/>
      <w:lvlText w:val="%1."/>
      <w:lvlJc w:val="left"/>
      <w:pPr>
        <w:ind w:left="720" w:hanging="360"/>
      </w:pPr>
    </w:lvl>
    <w:lvl w:ilvl="1" w:tplc="2698E11A">
      <w:start w:val="1"/>
      <w:numFmt w:val="lowerLetter"/>
      <w:lvlText w:val="%2)"/>
      <w:lvlJc w:val="left"/>
      <w:pPr>
        <w:ind w:left="1440" w:hanging="360"/>
      </w:pPr>
      <w:rPr>
        <w:b/>
        <w:b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3E3FDF"/>
    <w:multiLevelType w:val="hybridMultilevel"/>
    <w:tmpl w:val="64D26416"/>
    <w:lvl w:ilvl="0" w:tplc="22461D14">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A06E0D"/>
    <w:multiLevelType w:val="multilevel"/>
    <w:tmpl w:val="43F6ABB6"/>
    <w:lvl w:ilvl="0">
      <w:start w:val="1"/>
      <w:numFmt w:val="lowerLetter"/>
      <w:lvlText w:val="%1)"/>
      <w:lvlJc w:val="left"/>
      <w:pPr>
        <w:tabs>
          <w:tab w:val="num" w:pos="720"/>
        </w:tabs>
        <w:ind w:left="720" w:hanging="360"/>
      </w:pPr>
      <w:rPr>
        <w:b/>
        <w:bCs/>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2E3B47"/>
    <w:multiLevelType w:val="hybridMultilevel"/>
    <w:tmpl w:val="871485B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756771"/>
    <w:multiLevelType w:val="multilevel"/>
    <w:tmpl w:val="38E89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1112DE"/>
    <w:multiLevelType w:val="multilevel"/>
    <w:tmpl w:val="E39A4EF4"/>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706767"/>
    <w:multiLevelType w:val="hybridMultilevel"/>
    <w:tmpl w:val="1F1271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51024725">
    <w:abstractNumId w:val="0"/>
  </w:num>
  <w:num w:numId="2" w16cid:durableId="435710900">
    <w:abstractNumId w:val="6"/>
  </w:num>
  <w:num w:numId="3" w16cid:durableId="1169447358">
    <w:abstractNumId w:val="8"/>
  </w:num>
  <w:num w:numId="4" w16cid:durableId="1010185187">
    <w:abstractNumId w:val="4"/>
  </w:num>
  <w:num w:numId="5" w16cid:durableId="172036909">
    <w:abstractNumId w:val="7"/>
  </w:num>
  <w:num w:numId="6" w16cid:durableId="1420786701">
    <w:abstractNumId w:val="5"/>
  </w:num>
  <w:num w:numId="7" w16cid:durableId="1947420854">
    <w:abstractNumId w:val="3"/>
  </w:num>
  <w:num w:numId="8" w16cid:durableId="48312450">
    <w:abstractNumId w:val="1"/>
  </w:num>
  <w:num w:numId="9" w16cid:durableId="1875668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NzU0MLI0NDYzNTNR0lEKTi0uzszPAykwrwUAdWFR7CwAAAA="/>
  </w:docVars>
  <w:rsids>
    <w:rsidRoot w:val="006C6B92"/>
    <w:rsid w:val="00066850"/>
    <w:rsid w:val="000938E9"/>
    <w:rsid w:val="00097E2A"/>
    <w:rsid w:val="000F6BBA"/>
    <w:rsid w:val="00234845"/>
    <w:rsid w:val="00286FD4"/>
    <w:rsid w:val="002B17A4"/>
    <w:rsid w:val="002E06E5"/>
    <w:rsid w:val="003140CD"/>
    <w:rsid w:val="00371F74"/>
    <w:rsid w:val="003F0BF5"/>
    <w:rsid w:val="0042238D"/>
    <w:rsid w:val="00452D06"/>
    <w:rsid w:val="00484455"/>
    <w:rsid w:val="004C25DA"/>
    <w:rsid w:val="004D4039"/>
    <w:rsid w:val="004F4A89"/>
    <w:rsid w:val="0051097B"/>
    <w:rsid w:val="00520309"/>
    <w:rsid w:val="005648AE"/>
    <w:rsid w:val="005C62C3"/>
    <w:rsid w:val="005C72EB"/>
    <w:rsid w:val="00653145"/>
    <w:rsid w:val="00677EA8"/>
    <w:rsid w:val="00691DB4"/>
    <w:rsid w:val="006C6B92"/>
    <w:rsid w:val="006D0E0D"/>
    <w:rsid w:val="006F1EC8"/>
    <w:rsid w:val="007062D5"/>
    <w:rsid w:val="00835E99"/>
    <w:rsid w:val="00836E04"/>
    <w:rsid w:val="00987340"/>
    <w:rsid w:val="009B0B08"/>
    <w:rsid w:val="009C6E9F"/>
    <w:rsid w:val="009D6B22"/>
    <w:rsid w:val="00A868EF"/>
    <w:rsid w:val="00A9692A"/>
    <w:rsid w:val="00AE2F18"/>
    <w:rsid w:val="00C130F9"/>
    <w:rsid w:val="00C21BF2"/>
    <w:rsid w:val="00C4634B"/>
    <w:rsid w:val="00C56FEC"/>
    <w:rsid w:val="00C83CC2"/>
    <w:rsid w:val="00C87571"/>
    <w:rsid w:val="00CF3DF0"/>
    <w:rsid w:val="00D158AB"/>
    <w:rsid w:val="00D222B0"/>
    <w:rsid w:val="00D730B1"/>
    <w:rsid w:val="00E40602"/>
    <w:rsid w:val="00F07D99"/>
    <w:rsid w:val="00F9292A"/>
    <w:rsid w:val="00FB173E"/>
    <w:rsid w:val="00FD3B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AE882"/>
  <w15:chartTrackingRefBased/>
  <w15:docId w15:val="{BBFA0372-1BAC-445D-8419-CF3BD3C3D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38D"/>
    <w:pPr>
      <w:ind w:left="720"/>
      <w:contextualSpacing/>
    </w:pPr>
  </w:style>
  <w:style w:type="character" w:styleId="Hyperlink">
    <w:name w:val="Hyperlink"/>
    <w:basedOn w:val="DefaultParagraphFont"/>
    <w:uiPriority w:val="99"/>
    <w:unhideWhenUsed/>
    <w:rsid w:val="00C4634B"/>
    <w:rPr>
      <w:color w:val="0563C1" w:themeColor="hyperlink"/>
      <w:u w:val="single"/>
    </w:rPr>
  </w:style>
  <w:style w:type="character" w:styleId="UnresolvedMention">
    <w:name w:val="Unresolved Mention"/>
    <w:basedOn w:val="DefaultParagraphFont"/>
    <w:uiPriority w:val="99"/>
    <w:semiHidden/>
    <w:unhideWhenUsed/>
    <w:rsid w:val="00C46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162131">
      <w:bodyDiv w:val="1"/>
      <w:marLeft w:val="0"/>
      <w:marRight w:val="0"/>
      <w:marTop w:val="0"/>
      <w:marBottom w:val="0"/>
      <w:divBdr>
        <w:top w:val="none" w:sz="0" w:space="0" w:color="auto"/>
        <w:left w:val="none" w:sz="0" w:space="0" w:color="auto"/>
        <w:bottom w:val="none" w:sz="0" w:space="0" w:color="auto"/>
        <w:right w:val="none" w:sz="0" w:space="0" w:color="auto"/>
      </w:divBdr>
    </w:div>
    <w:div w:id="526061814">
      <w:bodyDiv w:val="1"/>
      <w:marLeft w:val="0"/>
      <w:marRight w:val="0"/>
      <w:marTop w:val="0"/>
      <w:marBottom w:val="0"/>
      <w:divBdr>
        <w:top w:val="none" w:sz="0" w:space="0" w:color="auto"/>
        <w:left w:val="none" w:sz="0" w:space="0" w:color="auto"/>
        <w:bottom w:val="none" w:sz="0" w:space="0" w:color="auto"/>
        <w:right w:val="none" w:sz="0" w:space="0" w:color="auto"/>
      </w:divBdr>
    </w:div>
    <w:div w:id="630091610">
      <w:bodyDiv w:val="1"/>
      <w:marLeft w:val="0"/>
      <w:marRight w:val="0"/>
      <w:marTop w:val="0"/>
      <w:marBottom w:val="0"/>
      <w:divBdr>
        <w:top w:val="none" w:sz="0" w:space="0" w:color="auto"/>
        <w:left w:val="none" w:sz="0" w:space="0" w:color="auto"/>
        <w:bottom w:val="none" w:sz="0" w:space="0" w:color="auto"/>
        <w:right w:val="none" w:sz="0" w:space="0" w:color="auto"/>
      </w:divBdr>
    </w:div>
    <w:div w:id="96392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eepakbotany888@gmail.com1,%20mbhardwaj150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7</Pages>
  <Words>3344</Words>
  <Characters>1906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UMAR SHARMA</dc:creator>
  <cp:keywords/>
  <dc:description/>
  <cp:lastModifiedBy>MANOJ KUMAR SHARMA</cp:lastModifiedBy>
  <cp:revision>53</cp:revision>
  <dcterms:created xsi:type="dcterms:W3CDTF">2023-10-20T11:31:00Z</dcterms:created>
  <dcterms:modified xsi:type="dcterms:W3CDTF">2023-10-30T12:00:00Z</dcterms:modified>
</cp:coreProperties>
</file>